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43C" w:rsidRDefault="00FA743C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 xml:space="preserve">                                                                                         Прилог 8</w:t>
      </w:r>
    </w:p>
    <w:p w:rsidR="00FA743C" w:rsidRDefault="00FA743C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</w:p>
    <w:p w:rsidR="00DD534F" w:rsidRDefault="00FA743C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А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______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/општине___________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2C5856"/>
    <w:rsid w:val="00305978"/>
    <w:rsid w:val="00434B3E"/>
    <w:rsid w:val="005A1D62"/>
    <w:rsid w:val="00D65C9A"/>
    <w:rsid w:val="00D95E50"/>
    <w:rsid w:val="00DD534F"/>
    <w:rsid w:val="00EC648D"/>
    <w:rsid w:val="00EE0826"/>
    <w:rsid w:val="00F759A7"/>
    <w:rsid w:val="00FA21EA"/>
    <w:rsid w:val="00FA7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Ziva Neatnica</cp:lastModifiedBy>
  <cp:revision>4</cp:revision>
  <dcterms:created xsi:type="dcterms:W3CDTF">2022-10-18T11:39:00Z</dcterms:created>
  <dcterms:modified xsi:type="dcterms:W3CDTF">2022-10-18T12:04:00Z</dcterms:modified>
</cp:coreProperties>
</file>